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20FB4" w14:textId="51DADB32" w:rsidR="00F55B6D" w:rsidRDefault="00F55B6D">
      <w:proofErr w:type="spellStart"/>
      <w:r>
        <w:t>Upload</w:t>
      </w:r>
      <w:proofErr w:type="spellEnd"/>
      <w:r>
        <w:t xml:space="preserve"> </w:t>
      </w:r>
      <w:proofErr w:type="spellStart"/>
      <w:r>
        <w:t>Recipe</w:t>
      </w:r>
      <w:proofErr w:type="spellEnd"/>
      <w:r w:rsidR="006C2262">
        <w:rPr>
          <w:noProof/>
        </w:rPr>
        <w:drawing>
          <wp:inline distT="0" distB="0" distL="0" distR="0" wp14:anchorId="5417EA13" wp14:editId="6E2BCBA4">
            <wp:extent cx="5400040" cy="343408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26873" w14:textId="01B43BE1" w:rsidR="00F55B6D" w:rsidRDefault="00F55B6D">
      <w:proofErr w:type="spellStart"/>
      <w:r>
        <w:t>Start</w:t>
      </w:r>
      <w:proofErr w:type="spellEnd"/>
      <w:r>
        <w:t xml:space="preserve"> </w:t>
      </w:r>
      <w:proofErr w:type="spellStart"/>
      <w:r>
        <w:t>Process</w:t>
      </w:r>
      <w:proofErr w:type="spellEnd"/>
    </w:p>
    <w:p w14:paraId="3E38E07C" w14:textId="30276DA6" w:rsidR="00E06D00" w:rsidRDefault="006C2262">
      <w:r>
        <w:rPr>
          <w:noProof/>
        </w:rPr>
        <w:drawing>
          <wp:inline distT="0" distB="0" distL="0" distR="0" wp14:anchorId="73A655EA" wp14:editId="49379D73">
            <wp:extent cx="5400040" cy="3123565"/>
            <wp:effectExtent l="0" t="0" r="0" b="63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12556" w14:textId="77777777" w:rsidR="00F55B6D" w:rsidRDefault="00F55B6D"/>
    <w:sectPr w:rsidR="00F55B6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UzNDM2MjYxN7NQ0lEKTi0uzszPAykwrAUADLDJECwAAAA="/>
  </w:docVars>
  <w:rsids>
    <w:rsidRoot w:val="00F55B6D"/>
    <w:rsid w:val="006C2262"/>
    <w:rsid w:val="00E06D00"/>
    <w:rsid w:val="00F55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95942"/>
  <w15:chartTrackingRefBased/>
  <w15:docId w15:val="{97073C1F-31FE-4A13-9B9E-057E33768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arrinaga</dc:creator>
  <cp:keywords/>
  <dc:description/>
  <cp:lastModifiedBy>William Steven Ochoa</cp:lastModifiedBy>
  <cp:revision>2</cp:revision>
  <dcterms:created xsi:type="dcterms:W3CDTF">2021-09-10T12:14:00Z</dcterms:created>
  <dcterms:modified xsi:type="dcterms:W3CDTF">2022-10-31T16:01:00Z</dcterms:modified>
</cp:coreProperties>
</file>